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1" w:name="X4734715845e5fee33855c050297c52cfe39c4da"/>
    <w:p>
      <w:pPr>
        <w:pStyle w:val="Heading1"/>
      </w:pPr>
      <w:r>
        <w:t xml:space="preserve">Firefighter Cover Letter for Switzerland Zurich</w:t>
      </w:r>
    </w:p>
    <w:p>
      <w:pPr>
        <w:pStyle w:val="FirstParagraph"/>
      </w:pPr>
      <w:r>
        <w:rPr>
          <w:bCs/>
          <w:b/>
        </w:rPr>
        <w:t xml:space="preserve">John Doe</w:t>
      </w:r>
      <w:r>
        <w:br/>
      </w:r>
      <w:r>
        <w:t xml:space="preserve">123 Emergency Lane</w:t>
      </w:r>
      <w:r>
        <w:br/>
      </w:r>
      <w:r>
        <w:t xml:space="preserve">Zurich, Switzerland CH-8000</w:t>
      </w:r>
      <w:r>
        <w:br/>
      </w:r>
      <w:r>
        <w:t xml:space="preserve">Email: john.doe@example.com | Phone: +41 79 123 4567</w:t>
      </w:r>
    </w:p>
    <w:p>
      <w:pPr>
        <w:pStyle w:val="BodyText"/>
      </w:pPr>
      <w:r>
        <w:t xml:space="preserve">Date: April 5, 2024</w:t>
      </w:r>
    </w:p>
    <w:p>
      <w:pPr>
        <w:pStyle w:val="BodyText"/>
      </w:pPr>
      <w:r>
        <w:t xml:space="preserve">Fire Department Zurich</w:t>
      </w:r>
      <w:r>
        <w:br/>
      </w:r>
      <w:r>
        <w:t xml:space="preserve">Address: Bahnhofstrasse 100</w:t>
      </w:r>
      <w:r>
        <w:br/>
      </w:r>
      <w:r>
        <w:t xml:space="preserve">Zurich, Switzerland CH-8000</w:t>
      </w:r>
    </w:p>
    <w:bookmarkStart w:id="20" w:name="dear-hiring-committee"/>
    <w:p>
      <w:pPr>
        <w:pStyle w:val="Heading2"/>
      </w:pPr>
      <w:r>
        <w:t xml:space="preserve">Dear Hiring Committee,</w:t>
      </w:r>
    </w:p>
    <w:p>
      <w:pPr>
        <w:pStyle w:val="FirstParagraph"/>
      </w:pPr>
      <w:r>
        <w:t xml:space="preserve">I am writing to express my sincere interest in the Firefighter position within the Fire Department of Zurich, Switzerland. As a dedicated and experienced professional in emergency services, I am eager to contribute my skills, knowledge, and passion for public safety to one of the most respected fire departments in Europe. Switzerland is renowned for its precision, efficiency, and commitment to community welfare, and Zurich embodies these values with its state-of-the-art infrastructure and proactive approach to emergency response. I am particularly drawn to this opportunity because it aligns with my career goals of serving a dynamic city like Zurich while upholding the highest standards of firefighting excellence.</w:t>
      </w:r>
    </w:p>
    <w:p>
      <w:pPr>
        <w:pStyle w:val="BodyText"/>
      </w:pPr>
      <w:r>
        <w:t xml:space="preserve">With over a decade of experience as a firefighter in various urban and rural settings, I have developed a comprehensive understanding of emergency management, incident command, and community engagement. My career has been defined by a commitment to rapid response, technical expertise in fire suppression systems, and the ability to work effectively under pressure. In my previous role with the City Fire Department of Berlin, I was instrumental in coordinating multi-agency operations during large-scale incidents, including high-rise fires and hazardous material spills. These experiences honed my ability to adapt to complex situations while prioritizing the safety of both colleagues and civilians.</w:t>
      </w:r>
    </w:p>
    <w:p>
      <w:pPr>
        <w:pStyle w:val="BodyText"/>
      </w:pPr>
      <w:r>
        <w:t xml:space="preserve">What sets me apart is not only my technical proficiency but also my unwavering dedication to the principles of teamwork, integrity, and public service. Firefighting in Switzerland Zurich requires a unique blend of precision and empathy, as the city’s diverse population demands culturally sensitive and inclusive emergency response strategies. I have consistently demonstrated the ability to collaborate with individuals from different backgrounds, ensuring that every community feels supported during crises. For example, during a recent multilingual emergency drill in Berlin, I led a team to provide real-time translation services for non-English-speaking residents, fostering trust and clarity in high-stress scenarios.</w:t>
      </w:r>
    </w:p>
    <w:p>
      <w:pPr>
        <w:pStyle w:val="BodyText"/>
      </w:pPr>
      <w:r>
        <w:t xml:space="preserve">Zurich’s reputation as a global hub for innovation and sustainability further motivates me to join its fire department. The city’s emphasis on green technologies and disaster preparedness resonates with my belief that modern firefighting must integrate environmental stewardship with traditional rescue techniques. I am particularly interested in contributing to Zurich’s initiatives focused on reducing urban fire risks through advanced data analytics and community education programs. My background in training sessions for fire safety in commercial buildings, coupled with my certification in the Swiss Fire Safety Standards (SFSS), positions me to support these efforts effectively.</w:t>
      </w:r>
    </w:p>
    <w:p>
      <w:pPr>
        <w:pStyle w:val="BodyText"/>
      </w:pPr>
      <w:r>
        <w:t xml:space="preserve">The role of a firefighter in Switzerland Zurich is not merely about responding to emergencies; it is about being a guardian of public safety and a pillar of the community. I have always believed that firefighting is a calling, requiring resilience, compassion, and an unyielding work ethic. In Zurich, where the stakes are high and the expectations are even higher, I am ready to embrace every challenge with professionalism and determination. My ability to remain calm under pressure, combined with my proficiency in using cutting-edge firefighting equipment such as thermal imaging cameras and aerial ladder trucks, ensures that I can contribute immediately to your department’s mission.</w:t>
      </w:r>
    </w:p>
    <w:p>
      <w:pPr>
        <w:pStyle w:val="BodyText"/>
      </w:pPr>
      <w:r>
        <w:t xml:space="preserve">What excites me most about the Firefighter position in Zurich is the opportunity to work alongside a team of professionals who share my passion for excellence. I have studied the Fire Department of Zurich’s commitment to innovation, including its use of AI-driven incident forecasting and community outreach programs. I am eager to learn from these initiatives and bring my own insights to further enhance their capabilities. For instance, my experience in developing a volunteer firefighter network in Berlin demonstrated how grassroots efforts can complement institutional responses, a concept I would be thrilled to explore within Zurich’s framework.</w:t>
      </w:r>
    </w:p>
    <w:p>
      <w:pPr>
        <w:pStyle w:val="BodyText"/>
      </w:pPr>
      <w:r>
        <w:t xml:space="preserve">Finally, I want to emphasize that this is more than just a job—it is an opportunity to make a meaningful impact. Firefighting in Switzerland Zurich offers the chance to protect lives, preserve property, and strengthen the fabric of a city that values its people above all. I am confident that my qualifications, combined with my deep respect for Swiss values, make me an ideal candidate for this role. I would be honored to contribute to the Fire Department of Zurich’s legacy of excellence and continue its mission of safeguarding the community.</w:t>
      </w:r>
    </w:p>
    <w:p>
      <w:pPr>
        <w:pStyle w:val="BodyText"/>
      </w:pPr>
      <w:r>
        <w:t xml:space="preserve">Thank you for considering my application. I look forward to the possibility of discussing how my skills and experiences align with your needs. Please feel free to contact me at +41 79 123 4567 or john.doe@example.com for any additional information or to schedule an interview.</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witzerland Zurich</dc:title>
  <dc:creator/>
  <dc:language>en</dc:language>
  <cp:keywords/>
  <dcterms:created xsi:type="dcterms:W3CDTF">2026-07-23T09:44:31Z</dcterms:created>
  <dcterms:modified xsi:type="dcterms:W3CDTF">2026-07-23T09:44:31Z</dcterms:modified>
</cp:coreProperties>
</file>

<file path=docProps/custom.xml><?xml version="1.0" encoding="utf-8"?>
<Properties xmlns="http://schemas.openxmlformats.org/officeDocument/2006/custom-properties" xmlns:vt="http://schemas.openxmlformats.org/officeDocument/2006/docPropsVTypes"/>
</file>